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FFA23" w14:textId="2CE579B4" w:rsidR="005D5C46" w:rsidRPr="0022536D" w:rsidRDefault="0022536D" w:rsidP="0022536D">
      <w:pPr>
        <w:jc w:val="center"/>
        <w:rPr>
          <w:b/>
        </w:rPr>
      </w:pPr>
      <w:r w:rsidRPr="0022536D">
        <w:rPr>
          <w:b/>
        </w:rPr>
        <w:t>Comments collection for Rel-19 IoT NTN RRC running CR</w:t>
      </w:r>
    </w:p>
    <w:p w14:paraId="4DDA2562" w14:textId="346805AF" w:rsidR="0022536D" w:rsidRPr="0022536D" w:rsidRDefault="0022536D" w:rsidP="0022536D">
      <w:pPr>
        <w:outlineLvl w:val="0"/>
        <w:rPr>
          <w:b/>
          <w:sz w:val="24"/>
        </w:rPr>
      </w:pPr>
      <w:r w:rsidRPr="0022536D">
        <w:rPr>
          <w:rFonts w:hint="eastAsia"/>
          <w:b/>
          <w:sz w:val="24"/>
        </w:rPr>
        <w:t>1</w:t>
      </w:r>
      <w:r w:rsidRPr="0022536D">
        <w:rPr>
          <w:b/>
          <w:sz w:val="24"/>
        </w:rPr>
        <w:t>. Contacts</w:t>
      </w:r>
    </w:p>
    <w:p w14:paraId="0455DFDF" w14:textId="77777777" w:rsidR="0022536D" w:rsidRDefault="0022536D">
      <w:pPr>
        <w:rPr>
          <w:rFonts w:hint="eastAsi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14"/>
        <w:gridCol w:w="3402"/>
        <w:gridCol w:w="7371"/>
      </w:tblGrid>
      <w:tr w:rsidR="0022536D" w:rsidRPr="00A644F2" w14:paraId="3D62002F" w14:textId="77777777" w:rsidTr="0022536D">
        <w:tc>
          <w:tcPr>
            <w:tcW w:w="3114" w:type="dxa"/>
          </w:tcPr>
          <w:p w14:paraId="4A65E3AC" w14:textId="77777777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3402" w:type="dxa"/>
          </w:tcPr>
          <w:p w14:paraId="41DC2C01" w14:textId="2BA218B4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Name</w:t>
            </w:r>
          </w:p>
        </w:tc>
        <w:tc>
          <w:tcPr>
            <w:tcW w:w="7371" w:type="dxa"/>
          </w:tcPr>
          <w:p w14:paraId="3690F922" w14:textId="52769E44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Email</w:t>
            </w:r>
          </w:p>
        </w:tc>
      </w:tr>
      <w:tr w:rsidR="0022536D" w:rsidRPr="00A644F2" w14:paraId="56B5EB7A" w14:textId="77777777" w:rsidTr="0022536D">
        <w:tc>
          <w:tcPr>
            <w:tcW w:w="3114" w:type="dxa"/>
          </w:tcPr>
          <w:p w14:paraId="73ADF04D" w14:textId="7881288D" w:rsidR="0022536D" w:rsidRPr="00A644F2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402" w:type="dxa"/>
          </w:tcPr>
          <w:p w14:paraId="72E8A305" w14:textId="374F4E71" w:rsidR="0022536D" w:rsidRPr="00A644F2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7371" w:type="dxa"/>
          </w:tcPr>
          <w:p w14:paraId="61C2EA21" w14:textId="049A8790" w:rsidR="0022536D" w:rsidRPr="00A644F2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65C1B0DF" w14:textId="52AB4B8E" w:rsidR="0022536D" w:rsidRPr="0022536D" w:rsidRDefault="0022536D"/>
    <w:p w14:paraId="107E59AF" w14:textId="1F0B5D72" w:rsidR="0022536D" w:rsidRPr="0022536D" w:rsidRDefault="0022536D" w:rsidP="0022536D">
      <w:pPr>
        <w:outlineLvl w:val="0"/>
        <w:rPr>
          <w:rFonts w:hint="eastAsia"/>
          <w:b/>
          <w:sz w:val="24"/>
        </w:rPr>
      </w:pPr>
      <w:r w:rsidRPr="0022536D">
        <w:rPr>
          <w:rFonts w:hint="eastAsia"/>
          <w:b/>
          <w:sz w:val="24"/>
        </w:rPr>
        <w:t>2</w:t>
      </w:r>
      <w:r w:rsidRPr="0022536D">
        <w:rPr>
          <w:b/>
          <w:sz w:val="24"/>
        </w:rPr>
        <w:t>. Comments</w:t>
      </w:r>
    </w:p>
    <w:p w14:paraId="2F9DDBB1" w14:textId="4F47A2B4" w:rsidR="00C24EB4" w:rsidRPr="0022536D" w:rsidRDefault="0022536D">
      <w:pPr>
        <w:rPr>
          <w:b/>
        </w:rPr>
      </w:pPr>
      <w:r w:rsidRPr="0022536D">
        <w:rPr>
          <w:rFonts w:hint="eastAsia"/>
          <w:b/>
        </w:rPr>
        <w:t>P</w:t>
      </w:r>
      <w:r w:rsidRPr="0022536D">
        <w:rPr>
          <w:b/>
        </w:rPr>
        <w:t xml:space="preserve">lease provide your comments in the table following similar format </w:t>
      </w:r>
      <w:r>
        <w:rPr>
          <w:b/>
        </w:rPr>
        <w:t>as</w:t>
      </w:r>
      <w:r w:rsidRPr="0022536D">
        <w:rPr>
          <w:b/>
        </w:rPr>
        <w:t xml:space="preserve"> the example:</w:t>
      </w:r>
    </w:p>
    <w:p w14:paraId="02272193" w14:textId="77777777" w:rsidR="0022536D" w:rsidRDefault="0022536D">
      <w:pPr>
        <w:rPr>
          <w:rFonts w:hint="eastAsi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4"/>
        <w:gridCol w:w="3623"/>
        <w:gridCol w:w="6133"/>
        <w:gridCol w:w="2858"/>
      </w:tblGrid>
      <w:tr w:rsidR="0022536D" w:rsidRPr="00A644F2" w14:paraId="5B016884" w14:textId="77777777" w:rsidTr="0022536D">
        <w:tc>
          <w:tcPr>
            <w:tcW w:w="1334" w:type="dxa"/>
          </w:tcPr>
          <w:p w14:paraId="36E5B05C" w14:textId="77777777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3623" w:type="dxa"/>
          </w:tcPr>
          <w:p w14:paraId="24AB833A" w14:textId="77777777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6133" w:type="dxa"/>
          </w:tcPr>
          <w:p w14:paraId="62D61EB0" w14:textId="77777777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2858" w:type="dxa"/>
          </w:tcPr>
          <w:p w14:paraId="4B641EE1" w14:textId="77777777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22536D" w:rsidRPr="00A644F2" w14:paraId="33D5D0D4" w14:textId="77777777" w:rsidTr="0022536D">
        <w:tc>
          <w:tcPr>
            <w:tcW w:w="1334" w:type="dxa"/>
          </w:tcPr>
          <w:p w14:paraId="6013746E" w14:textId="6BD55414" w:rsidR="0022536D" w:rsidRPr="00204921" w:rsidRDefault="0022536D" w:rsidP="00290FE4">
            <w:pPr>
              <w:rPr>
                <w:rFonts w:ascii="Calibri" w:hAnsi="Calibri" w:cs="Calibri"/>
                <w:color w:val="FF0000"/>
                <w:sz w:val="20"/>
                <w:szCs w:val="21"/>
              </w:rPr>
            </w:pPr>
            <w:r w:rsidRPr="00204921">
              <w:rPr>
                <w:rFonts w:ascii="Calibri" w:hAnsi="Calibri" w:cs="Calibri"/>
                <w:color w:val="FF0000"/>
                <w:sz w:val="20"/>
                <w:szCs w:val="21"/>
              </w:rPr>
              <w:t>HW01</w:t>
            </w:r>
          </w:p>
        </w:tc>
        <w:tc>
          <w:tcPr>
            <w:tcW w:w="3623" w:type="dxa"/>
          </w:tcPr>
          <w:p w14:paraId="6566900D" w14:textId="1D943B18" w:rsidR="0022536D" w:rsidRPr="00204921" w:rsidRDefault="0022536D" w:rsidP="00290FE4">
            <w:pPr>
              <w:rPr>
                <w:rFonts w:ascii="Calibri" w:hAnsi="Calibri" w:cs="Calibri"/>
                <w:color w:val="FF0000"/>
                <w:sz w:val="20"/>
                <w:szCs w:val="21"/>
              </w:rPr>
            </w:pPr>
            <w:r w:rsidRPr="00204921">
              <w:rPr>
                <w:rFonts w:ascii="Calibri" w:hAnsi="Calibri" w:cs="Calibri"/>
                <w:color w:val="FF0000"/>
                <w:sz w:val="20"/>
                <w:szCs w:val="21"/>
              </w:rPr>
              <w:t>CB-Msg3-ConfigSIB / Clause 5.6.26</w:t>
            </w:r>
          </w:p>
        </w:tc>
        <w:tc>
          <w:tcPr>
            <w:tcW w:w="6133" w:type="dxa"/>
          </w:tcPr>
          <w:p w14:paraId="2AB138BD" w14:textId="32B90703" w:rsidR="0022536D" w:rsidRPr="00204921" w:rsidRDefault="0022536D" w:rsidP="00290FE4">
            <w:pPr>
              <w:rPr>
                <w:rFonts w:ascii="Calibri" w:hAnsi="Calibri" w:cs="Calibri"/>
                <w:color w:val="FF0000"/>
                <w:sz w:val="20"/>
                <w:szCs w:val="21"/>
              </w:rPr>
            </w:pPr>
            <w:r w:rsidRPr="00204921">
              <w:rPr>
                <w:rFonts w:ascii="Calibri" w:hAnsi="Calibri" w:cs="Calibri"/>
                <w:color w:val="FF0000"/>
                <w:sz w:val="20"/>
                <w:szCs w:val="21"/>
              </w:rPr>
              <w:t>xxx</w:t>
            </w:r>
            <w:r w:rsidR="00204921">
              <w:rPr>
                <w:rFonts w:ascii="Calibri" w:hAnsi="Calibri" w:cs="Calibri"/>
                <w:color w:val="FF0000"/>
                <w:sz w:val="20"/>
                <w:szCs w:val="21"/>
              </w:rPr>
              <w:t>…</w:t>
            </w:r>
            <w:bookmarkStart w:id="0" w:name="_GoBack"/>
            <w:bookmarkEnd w:id="0"/>
          </w:p>
        </w:tc>
        <w:tc>
          <w:tcPr>
            <w:tcW w:w="2858" w:type="dxa"/>
          </w:tcPr>
          <w:p w14:paraId="6BDA615B" w14:textId="3C281561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A644F2" w14:paraId="12C93C95" w14:textId="77777777" w:rsidTr="0022536D">
        <w:tc>
          <w:tcPr>
            <w:tcW w:w="1334" w:type="dxa"/>
          </w:tcPr>
          <w:p w14:paraId="0F5B1866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623" w:type="dxa"/>
          </w:tcPr>
          <w:p w14:paraId="34C3B26F" w14:textId="77777777" w:rsidR="0022536D" w:rsidRP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133" w:type="dxa"/>
          </w:tcPr>
          <w:p w14:paraId="52A11AB3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098A1EB8" w14:textId="77777777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A644F2" w14:paraId="18FFFBE2" w14:textId="77777777" w:rsidTr="0022536D">
        <w:tc>
          <w:tcPr>
            <w:tcW w:w="1334" w:type="dxa"/>
          </w:tcPr>
          <w:p w14:paraId="4E90EB9E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623" w:type="dxa"/>
          </w:tcPr>
          <w:p w14:paraId="28ABDDC6" w14:textId="77777777" w:rsidR="0022536D" w:rsidRP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133" w:type="dxa"/>
          </w:tcPr>
          <w:p w14:paraId="6467B272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79359E1F" w14:textId="77777777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A644F2" w14:paraId="5E2BA1F7" w14:textId="77777777" w:rsidTr="0022536D">
        <w:tc>
          <w:tcPr>
            <w:tcW w:w="1334" w:type="dxa"/>
          </w:tcPr>
          <w:p w14:paraId="403E7101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623" w:type="dxa"/>
          </w:tcPr>
          <w:p w14:paraId="3681F9A6" w14:textId="77777777" w:rsidR="0022536D" w:rsidRP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133" w:type="dxa"/>
          </w:tcPr>
          <w:p w14:paraId="335322C8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76A2574" w14:textId="77777777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A644F2" w14:paraId="1245B98E" w14:textId="77777777" w:rsidTr="0022536D">
        <w:tc>
          <w:tcPr>
            <w:tcW w:w="1334" w:type="dxa"/>
          </w:tcPr>
          <w:p w14:paraId="59B50221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623" w:type="dxa"/>
          </w:tcPr>
          <w:p w14:paraId="101F8621" w14:textId="77777777" w:rsidR="0022536D" w:rsidRP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133" w:type="dxa"/>
          </w:tcPr>
          <w:p w14:paraId="2469672C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7AA7CBE3" w14:textId="77777777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A644F2" w14:paraId="5C58E331" w14:textId="77777777" w:rsidTr="0022536D">
        <w:tc>
          <w:tcPr>
            <w:tcW w:w="1334" w:type="dxa"/>
          </w:tcPr>
          <w:p w14:paraId="3EF065F2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623" w:type="dxa"/>
          </w:tcPr>
          <w:p w14:paraId="2783BF2B" w14:textId="77777777" w:rsidR="0022536D" w:rsidRP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133" w:type="dxa"/>
          </w:tcPr>
          <w:p w14:paraId="0449AEB0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9BF5627" w14:textId="77777777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A644F2" w14:paraId="1A80AD07" w14:textId="77777777" w:rsidTr="0022536D">
        <w:tc>
          <w:tcPr>
            <w:tcW w:w="1334" w:type="dxa"/>
          </w:tcPr>
          <w:p w14:paraId="7303CDB9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623" w:type="dxa"/>
          </w:tcPr>
          <w:p w14:paraId="73F827EB" w14:textId="77777777" w:rsidR="0022536D" w:rsidRP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133" w:type="dxa"/>
          </w:tcPr>
          <w:p w14:paraId="12204A00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7BC39D91" w14:textId="77777777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A644F2" w14:paraId="7791C022" w14:textId="77777777" w:rsidTr="0022536D">
        <w:tc>
          <w:tcPr>
            <w:tcW w:w="1334" w:type="dxa"/>
          </w:tcPr>
          <w:p w14:paraId="05C48095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623" w:type="dxa"/>
          </w:tcPr>
          <w:p w14:paraId="5E858FEC" w14:textId="77777777" w:rsidR="0022536D" w:rsidRP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133" w:type="dxa"/>
          </w:tcPr>
          <w:p w14:paraId="44EF28A0" w14:textId="77777777" w:rsidR="0022536D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25F65E70" w14:textId="77777777" w:rsidR="0022536D" w:rsidRPr="004F450E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5BA1F7DC" w14:textId="77777777" w:rsidR="0022536D" w:rsidRPr="0022536D" w:rsidRDefault="0022536D">
      <w:pPr>
        <w:rPr>
          <w:rFonts w:hint="eastAsia"/>
        </w:rPr>
      </w:pPr>
    </w:p>
    <w:sectPr w:rsidR="0022536D" w:rsidRPr="0022536D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2663C" w14:textId="77777777" w:rsidR="007A259D" w:rsidRDefault="007A259D" w:rsidP="00F21D7D">
      <w:r>
        <w:separator/>
      </w:r>
    </w:p>
  </w:endnote>
  <w:endnote w:type="continuationSeparator" w:id="0">
    <w:p w14:paraId="248FEB2D" w14:textId="77777777" w:rsidR="007A259D" w:rsidRDefault="007A259D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2AF1A" w14:textId="77777777" w:rsidR="007A259D" w:rsidRDefault="007A259D" w:rsidP="00F21D7D">
      <w:r>
        <w:separator/>
      </w:r>
    </w:p>
  </w:footnote>
  <w:footnote w:type="continuationSeparator" w:id="0">
    <w:p w14:paraId="5F5D9A9E" w14:textId="77777777" w:rsidR="007A259D" w:rsidRDefault="007A259D" w:rsidP="00F21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434FF6"/>
    <w:multiLevelType w:val="hybridMultilevel"/>
    <w:tmpl w:val="734C9C02"/>
    <w:lvl w:ilvl="0" w:tplc="137035E8">
      <w:numFmt w:val="bullet"/>
      <w:lvlText w:val="-"/>
      <w:lvlJc w:val="left"/>
      <w:pPr>
        <w:ind w:left="80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2" w15:restartNumberingAfterBreak="0">
    <w:nsid w:val="768C1F40"/>
    <w:multiLevelType w:val="hybridMultilevel"/>
    <w:tmpl w:val="4B960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3564C"/>
    <w:rsid w:val="00044A32"/>
    <w:rsid w:val="00056769"/>
    <w:rsid w:val="00060227"/>
    <w:rsid w:val="00060782"/>
    <w:rsid w:val="0006480C"/>
    <w:rsid w:val="000978EC"/>
    <w:rsid w:val="000B3843"/>
    <w:rsid w:val="000E32E6"/>
    <w:rsid w:val="001116B6"/>
    <w:rsid w:val="001A261E"/>
    <w:rsid w:val="001D721A"/>
    <w:rsid w:val="001E41C6"/>
    <w:rsid w:val="00200E28"/>
    <w:rsid w:val="00203F96"/>
    <w:rsid w:val="00204921"/>
    <w:rsid w:val="0022536D"/>
    <w:rsid w:val="002260EA"/>
    <w:rsid w:val="00260906"/>
    <w:rsid w:val="00287ADB"/>
    <w:rsid w:val="002901D8"/>
    <w:rsid w:val="002A4AF0"/>
    <w:rsid w:val="002B2CB2"/>
    <w:rsid w:val="002E7A59"/>
    <w:rsid w:val="00363580"/>
    <w:rsid w:val="00377C08"/>
    <w:rsid w:val="00391898"/>
    <w:rsid w:val="003946AF"/>
    <w:rsid w:val="003A7E6C"/>
    <w:rsid w:val="003E6E97"/>
    <w:rsid w:val="00401307"/>
    <w:rsid w:val="004556D1"/>
    <w:rsid w:val="004A53A9"/>
    <w:rsid w:val="004B723D"/>
    <w:rsid w:val="004C0AC2"/>
    <w:rsid w:val="004C6389"/>
    <w:rsid w:val="004C7A70"/>
    <w:rsid w:val="004D4A20"/>
    <w:rsid w:val="004F2716"/>
    <w:rsid w:val="004F450E"/>
    <w:rsid w:val="004F5755"/>
    <w:rsid w:val="00501A3E"/>
    <w:rsid w:val="005072E4"/>
    <w:rsid w:val="00530DC3"/>
    <w:rsid w:val="00574F52"/>
    <w:rsid w:val="00577344"/>
    <w:rsid w:val="00582A4D"/>
    <w:rsid w:val="005B142B"/>
    <w:rsid w:val="005B162B"/>
    <w:rsid w:val="005B2DBA"/>
    <w:rsid w:val="005C277D"/>
    <w:rsid w:val="005D5C46"/>
    <w:rsid w:val="005E02DE"/>
    <w:rsid w:val="00630376"/>
    <w:rsid w:val="00633890"/>
    <w:rsid w:val="00651D70"/>
    <w:rsid w:val="006C53AC"/>
    <w:rsid w:val="006F1A53"/>
    <w:rsid w:val="007024BC"/>
    <w:rsid w:val="00720DBD"/>
    <w:rsid w:val="00730387"/>
    <w:rsid w:val="007636BE"/>
    <w:rsid w:val="00787210"/>
    <w:rsid w:val="00790BD8"/>
    <w:rsid w:val="007970C8"/>
    <w:rsid w:val="007A259D"/>
    <w:rsid w:val="007B01A2"/>
    <w:rsid w:val="007B4702"/>
    <w:rsid w:val="007C1326"/>
    <w:rsid w:val="007D3EBB"/>
    <w:rsid w:val="007F0DDD"/>
    <w:rsid w:val="007F4094"/>
    <w:rsid w:val="007F6489"/>
    <w:rsid w:val="00823F19"/>
    <w:rsid w:val="00864BDF"/>
    <w:rsid w:val="008A1C89"/>
    <w:rsid w:val="008B3E57"/>
    <w:rsid w:val="008C096C"/>
    <w:rsid w:val="008E3F7D"/>
    <w:rsid w:val="008E7651"/>
    <w:rsid w:val="00906207"/>
    <w:rsid w:val="00925933"/>
    <w:rsid w:val="009366C7"/>
    <w:rsid w:val="00947B30"/>
    <w:rsid w:val="00963F9E"/>
    <w:rsid w:val="009A190A"/>
    <w:rsid w:val="009A6A51"/>
    <w:rsid w:val="009C378C"/>
    <w:rsid w:val="009C532C"/>
    <w:rsid w:val="009F0846"/>
    <w:rsid w:val="00A1551F"/>
    <w:rsid w:val="00A24F25"/>
    <w:rsid w:val="00A47D0D"/>
    <w:rsid w:val="00A52774"/>
    <w:rsid w:val="00A533A0"/>
    <w:rsid w:val="00A63748"/>
    <w:rsid w:val="00A644F2"/>
    <w:rsid w:val="00A64EAE"/>
    <w:rsid w:val="00AB2040"/>
    <w:rsid w:val="00AD73E5"/>
    <w:rsid w:val="00AE62F7"/>
    <w:rsid w:val="00AF3AF7"/>
    <w:rsid w:val="00B73A13"/>
    <w:rsid w:val="00B80F12"/>
    <w:rsid w:val="00B85E6E"/>
    <w:rsid w:val="00B9616E"/>
    <w:rsid w:val="00BA5364"/>
    <w:rsid w:val="00BC32AE"/>
    <w:rsid w:val="00BD53A9"/>
    <w:rsid w:val="00BF04C6"/>
    <w:rsid w:val="00C0294F"/>
    <w:rsid w:val="00C034B1"/>
    <w:rsid w:val="00C154AA"/>
    <w:rsid w:val="00C1615F"/>
    <w:rsid w:val="00C24EB4"/>
    <w:rsid w:val="00C464CE"/>
    <w:rsid w:val="00C66001"/>
    <w:rsid w:val="00C67AA6"/>
    <w:rsid w:val="00C74B33"/>
    <w:rsid w:val="00CA1FE1"/>
    <w:rsid w:val="00CD42CE"/>
    <w:rsid w:val="00CE4CCB"/>
    <w:rsid w:val="00CE65C7"/>
    <w:rsid w:val="00D14512"/>
    <w:rsid w:val="00D221CA"/>
    <w:rsid w:val="00D2741D"/>
    <w:rsid w:val="00D754B6"/>
    <w:rsid w:val="00D84F4C"/>
    <w:rsid w:val="00D90D69"/>
    <w:rsid w:val="00DF1EC6"/>
    <w:rsid w:val="00E0373B"/>
    <w:rsid w:val="00E14862"/>
    <w:rsid w:val="00E150E8"/>
    <w:rsid w:val="00E15D28"/>
    <w:rsid w:val="00E27011"/>
    <w:rsid w:val="00E32582"/>
    <w:rsid w:val="00E4073F"/>
    <w:rsid w:val="00E40778"/>
    <w:rsid w:val="00E639EB"/>
    <w:rsid w:val="00E653D5"/>
    <w:rsid w:val="00E93539"/>
    <w:rsid w:val="00E9526C"/>
    <w:rsid w:val="00EB24CB"/>
    <w:rsid w:val="00EE481A"/>
    <w:rsid w:val="00F21D7D"/>
    <w:rsid w:val="00F3694F"/>
    <w:rsid w:val="00F5074B"/>
    <w:rsid w:val="00F620AD"/>
    <w:rsid w:val="00F77310"/>
    <w:rsid w:val="00F80980"/>
    <w:rsid w:val="00F90949"/>
    <w:rsid w:val="00F93BC7"/>
    <w:rsid w:val="00FC260F"/>
    <w:rsid w:val="00FC57C7"/>
    <w:rsid w:val="00FD67A5"/>
    <w:rsid w:val="00FF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docId w15:val="{BE351B85-397C-4FBE-AD73-334274F9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2536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21D7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a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a0"/>
    <w:rsid w:val="00C24EB4"/>
  </w:style>
  <w:style w:type="character" w:customStyle="1" w:styleId="eop">
    <w:name w:val="eop"/>
    <w:basedOn w:val="a0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a8">
    <w:name w:val="List Paragraph"/>
    <w:basedOn w:val="a"/>
    <w:uiPriority w:val="34"/>
    <w:qFormat/>
    <w:rsid w:val="007024BC"/>
    <w:pPr>
      <w:ind w:leftChars="400" w:left="800"/>
    </w:pPr>
  </w:style>
  <w:style w:type="paragraph" w:styleId="a9">
    <w:name w:val="Revision"/>
    <w:hidden/>
    <w:uiPriority w:val="99"/>
    <w:semiHidden/>
    <w:rsid w:val="00044A32"/>
  </w:style>
  <w:style w:type="paragraph" w:customStyle="1" w:styleId="TAL">
    <w:name w:val="TAL"/>
    <w:basedOn w:val="a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a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paragraph" w:styleId="aa">
    <w:name w:val="Balloon Text"/>
    <w:basedOn w:val="a"/>
    <w:link w:val="ab"/>
    <w:uiPriority w:val="99"/>
    <w:semiHidden/>
    <w:unhideWhenUsed/>
    <w:rsid w:val="0022536D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2253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D1C3B4B9-6111-4E56-8CC9-ACE03AAFC5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82ED5-1648-4EFA-A6BF-79B58CEC7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8BD67E-3B0B-413C-A5BC-3C9FD1F277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Huawei-post130</cp:lastModifiedBy>
  <cp:revision>10</cp:revision>
  <dcterms:created xsi:type="dcterms:W3CDTF">2025-05-09T07:07:00Z</dcterms:created>
  <dcterms:modified xsi:type="dcterms:W3CDTF">2025-07-04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  <property fmtid="{D5CDD505-2E9C-101B-9397-08002B2CF9AE}" pid="3" name="MSIP_Label_dd59f345-fd0b-4b4e-aba2-7c7a20c52995_Enabled">
    <vt:lpwstr>true</vt:lpwstr>
  </property>
  <property fmtid="{D5CDD505-2E9C-101B-9397-08002B2CF9AE}" pid="4" name="MSIP_Label_dd59f345-fd0b-4b4e-aba2-7c7a20c52995_SetDate">
    <vt:lpwstr>2025-04-30T08:23:54Z</vt:lpwstr>
  </property>
  <property fmtid="{D5CDD505-2E9C-101B-9397-08002B2CF9AE}" pid="5" name="MSIP_Label_dd59f345-fd0b-4b4e-aba2-7c7a20c52995_Method">
    <vt:lpwstr>Privileged</vt:lpwstr>
  </property>
  <property fmtid="{D5CDD505-2E9C-101B-9397-08002B2CF9AE}" pid="6" name="MSIP_Label_dd59f345-fd0b-4b4e-aba2-7c7a20c52995_Name">
    <vt:lpwstr>General</vt:lpwstr>
  </property>
  <property fmtid="{D5CDD505-2E9C-101B-9397-08002B2CF9AE}" pid="7" name="MSIP_Label_dd59f345-fd0b-4b4e-aba2-7c7a20c52995_SiteId">
    <vt:lpwstr>5069cde4-642a-45c0-8094-d0c2dec10be3</vt:lpwstr>
  </property>
  <property fmtid="{D5CDD505-2E9C-101B-9397-08002B2CF9AE}" pid="8" name="MSIP_Label_dd59f345-fd0b-4b4e-aba2-7c7a20c52995_ActionId">
    <vt:lpwstr>79d7ea50-0e13-4955-9532-630d1d400129</vt:lpwstr>
  </property>
  <property fmtid="{D5CDD505-2E9C-101B-9397-08002B2CF9AE}" pid="9" name="MSIP_Label_dd59f345-fd0b-4b4e-aba2-7c7a20c52995_ContentBits">
    <vt:lpwstr>0</vt:lpwstr>
  </property>
  <property fmtid="{D5CDD505-2E9C-101B-9397-08002B2CF9AE}" pid="10" name="MSIP_Label_dd59f345-fd0b-4b4e-aba2-7c7a20c52995_Tag">
    <vt:lpwstr>10, 0, 1, 1</vt:lpwstr>
  </property>
  <property fmtid="{D5CDD505-2E9C-101B-9397-08002B2CF9AE}" pid="11" name="ContentTypeId">
    <vt:lpwstr>0x010100F3E9551B3FDDA24EBF0A209BAAD637CA</vt:lpwstr>
  </property>
  <property fmtid="{D5CDD505-2E9C-101B-9397-08002B2CF9AE}" pid="12" name="FLCMData">
    <vt:lpwstr>5BA0C010CDC24DADE7FE970013B609E66D0A629308479938553934A78CC2AB3F1ECAF463B00BBD3DD2BA4E4BBF00864F783BBD42259B54E40B16AB9B3AB86B2F</vt:lpwstr>
  </property>
  <property fmtid="{D5CDD505-2E9C-101B-9397-08002B2CF9AE}" pid="13" name="_readonly">
    <vt:lpwstr/>
  </property>
  <property fmtid="{D5CDD505-2E9C-101B-9397-08002B2CF9AE}" pid="14" name="_change">
    <vt:lpwstr/>
  </property>
  <property fmtid="{D5CDD505-2E9C-101B-9397-08002B2CF9AE}" pid="15" name="_full-control">
    <vt:lpwstr/>
  </property>
  <property fmtid="{D5CDD505-2E9C-101B-9397-08002B2CF9AE}" pid="16" name="sflag">
    <vt:lpwstr>1750667196</vt:lpwstr>
  </property>
</Properties>
</file>